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5323C84B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3199282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>, and NoSQL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of AWS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A9B23E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>Flask 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69758E0F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9CEF351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Python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.</w:t>
      </w:r>
    </w:p>
    <w:p w14:paraId="2698FFF2" w14:textId="551B82D7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Pr="007D3F81">
        <w:rPr>
          <w:rFonts w:ascii="Times New Roman" w:hAnsi="Times New Roman" w:cs="Times New Roman"/>
          <w:color w:val="000000"/>
        </w:rPr>
        <w:t xml:space="preserve"> for </w:t>
      </w:r>
      <w:r w:rsidRPr="007D3F81">
        <w:rPr>
          <w:rFonts w:ascii="Times New Roman" w:hAnsi="Times New Roman" w:cs="Times New Roman"/>
          <w:b/>
          <w:bCs/>
          <w:color w:val="000000"/>
        </w:rPr>
        <w:t>automated testing</w:t>
      </w:r>
      <w:r w:rsidRPr="007D3F81">
        <w:rPr>
          <w:rFonts w:ascii="Times New Roman" w:hAnsi="Times New Roman" w:cs="Times New Roman"/>
          <w:color w:val="000000"/>
        </w:rPr>
        <w:t>, reducing bug detection time by 25%.</w:t>
      </w:r>
    </w:p>
    <w:p w14:paraId="32AF328D" w14:textId="2AC2DA9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>
        <w:rPr>
          <w:rFonts w:ascii="Times New Roman" w:hAnsi="Times New Roman" w:cs="Times New Roman"/>
          <w:color w:val="000000"/>
        </w:rPr>
        <w:t xml:space="preserve"> 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tools like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 xml:space="preserve">AWS </w:t>
      </w:r>
      <w:proofErr w:type="spellStart"/>
      <w:r w:rsidRPr="00BB3D81">
        <w:rPr>
          <w:rFonts w:ascii="Times New Roman" w:hAnsi="Times New Roman" w:cs="Times New Roman"/>
          <w:b/>
          <w:bCs/>
          <w:color w:val="000000"/>
        </w:rPr>
        <w:t>CodePipeline</w:t>
      </w:r>
      <w:proofErr w:type="spellEnd"/>
      <w:r w:rsidRPr="00BB3D81">
        <w:rPr>
          <w:rFonts w:ascii="Times New Roman" w:hAnsi="Times New Roman" w:cs="Times New Roman"/>
          <w:b/>
          <w:bCs/>
          <w:color w:val="000000"/>
        </w:rPr>
        <w:t>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B63BAF1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, or other AWS services, improving operational efficiency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63A51B44" w:rsidR="004237AA" w:rsidRPr="007D3F81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2E7420A9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for web and mobile applications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55BAFB6C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or </w:t>
      </w:r>
      <w:r w:rsidRPr="000E42DB">
        <w:rPr>
          <w:rFonts w:ascii="Times New Roman" w:hAnsi="Times New Roman" w:cs="Times New Roman"/>
          <w:b/>
          <w:color w:val="000000"/>
        </w:rPr>
        <w:t>Step</w:t>
      </w:r>
      <w:r w:rsidRPr="00D13548">
        <w:rPr>
          <w:rFonts w:ascii="Times New Roman" w:hAnsi="Times New Roman" w:cs="Times New Roman"/>
          <w:bCs/>
          <w:color w:val="000000"/>
        </w:rPr>
        <w:t xml:space="preserve"> Functions for large-scale data processing tasks.</w:t>
      </w:r>
    </w:p>
    <w:p w14:paraId="06639941" w14:textId="4EE9CFAD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maintaining</w:t>
      </w:r>
      <w:r w:rsidR="008E3AD5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Pr="002621A6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77777777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6BA4C661" w14:textId="0887B85B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46C5D705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ployed </w:t>
      </w:r>
      <w:r w:rsidRPr="00C17924">
        <w:rPr>
          <w:rFonts w:ascii="Times New Roman" w:hAnsi="Times New Roman" w:cs="Times New Roman"/>
          <w:color w:val="000000"/>
        </w:rPr>
        <w:t>and manage</w:t>
      </w:r>
      <w:r>
        <w:rPr>
          <w:rFonts w:ascii="Times New Roman" w:hAnsi="Times New Roman" w:cs="Times New Roman"/>
          <w:color w:val="000000"/>
        </w:rPr>
        <w:t xml:space="preserve">d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using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them with AWS services like Amazon 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ECS </w:t>
      </w:r>
      <w:r w:rsidRPr="00C17924">
        <w:rPr>
          <w:rFonts w:ascii="Times New Roman" w:hAnsi="Times New Roman" w:cs="Times New Roman"/>
          <w:color w:val="000000"/>
        </w:rPr>
        <w:t>and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 architecture.</w:t>
      </w:r>
    </w:p>
    <w:p w14:paraId="5B215E5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1172136A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>, Mongo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1CD87398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D4E4F4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React.js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a consistent and visually appealing user experience.</w:t>
      </w:r>
    </w:p>
    <w:p w14:paraId="265BE812" w14:textId="77777777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33F6B3EF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 deployments.</w:t>
      </w:r>
    </w:p>
    <w:p w14:paraId="7FDF2AD3" w14:textId="77777777" w:rsidR="000063A7" w:rsidRPr="000768C5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business unit-specific dataset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scripts</w:t>
      </w:r>
      <w:r w:rsidRPr="002621A6">
        <w:rPr>
          <w:rFonts w:ascii="Times New Roman" w:hAnsi="Times New Roman" w:cs="Times New Roman"/>
        </w:rPr>
        <w:t xml:space="preserve"> from </w:t>
      </w:r>
      <w:r w:rsidRPr="002621A6">
        <w:rPr>
          <w:rFonts w:ascii="Times New Roman" w:hAnsi="Times New Roman" w:cs="Times New Roman"/>
          <w:b/>
          <w:bCs/>
        </w:rPr>
        <w:t>database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tables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1A588921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testing scripts using </w:t>
      </w:r>
      <w:r w:rsidRPr="002621A6">
        <w:rPr>
          <w:rFonts w:ascii="Times New Roman" w:hAnsi="Times New Roman" w:cs="Times New Roman"/>
          <w:b/>
          <w:bCs/>
        </w:rPr>
        <w:t>PyUnit</w:t>
      </w:r>
      <w:r w:rsidRPr="002621A6">
        <w:rPr>
          <w:rFonts w:ascii="Times New Roman" w:hAnsi="Times New Roman" w:cs="Times New Roman"/>
        </w:rPr>
        <w:t xml:space="preserve">, the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6B5A42">
        <w:rPr>
          <w:rFonts w:ascii="Times New Roman" w:hAnsi="Times New Roman" w:cs="Times New Roman"/>
        </w:rPr>
        <w:t>unit test framework</w:t>
      </w:r>
      <w:r w:rsidRPr="002621A6">
        <w:rPr>
          <w:rFonts w:ascii="Times New Roman" w:hAnsi="Times New Roman" w:cs="Times New Roman"/>
        </w:rPr>
        <w:t>, for all Python applications.</w:t>
      </w:r>
    </w:p>
    <w:p w14:paraId="74ED6DA9" w14:textId="53948AE9" w:rsidR="001B3A56" w:rsidRPr="002621A6" w:rsidRDefault="001B3A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Amazon </w:t>
      </w:r>
      <w:r>
        <w:rPr>
          <w:rFonts w:ascii="Times New Roman" w:hAnsi="Times New Roman" w:cs="Times New Roman"/>
        </w:rPr>
        <w:t>RDS.</w:t>
      </w:r>
    </w:p>
    <w:p w14:paraId="51917F5E" w14:textId="7D043A6E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busines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ogic</w:t>
      </w:r>
      <w:r w:rsidRPr="002621A6">
        <w:rPr>
          <w:rFonts w:ascii="Times New Roman" w:hAnsi="Times New Roman" w:cs="Times New Roman"/>
        </w:rPr>
        <w:t xml:space="preserve"> using </w:t>
      </w:r>
      <w:r w:rsidR="006C79C1" w:rsidRPr="002621A6">
        <w:rPr>
          <w:rFonts w:ascii="Times New Roman" w:hAnsi="Times New Roman" w:cs="Times New Roman"/>
          <w:b/>
          <w:bCs/>
        </w:rPr>
        <w:t>Python</w:t>
      </w:r>
      <w:r w:rsidR="006C79C1">
        <w:rPr>
          <w:rFonts w:ascii="Times New Roman" w:hAnsi="Times New Roman" w:cs="Times New Roman"/>
          <w:b/>
          <w:bCs/>
        </w:rPr>
        <w:t xml:space="preserve"> and</w:t>
      </w:r>
      <w:r w:rsidR="008E668F">
        <w:rPr>
          <w:rFonts w:ascii="Times New Roman" w:hAnsi="Times New Roman" w:cs="Times New Roman"/>
          <w:b/>
          <w:bCs/>
        </w:rPr>
        <w:t xml:space="preserve"> Java</w:t>
      </w:r>
      <w:r w:rsidRPr="002621A6">
        <w:rPr>
          <w:rFonts w:ascii="Times New Roman" w:hAnsi="Times New Roman" w:cs="Times New Roman"/>
        </w:rPr>
        <w:t xml:space="preserve"> to implement planning and tracking functions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03581D09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for serverless container management, enhancing the scalability of healthcare applications.</w:t>
      </w:r>
    </w:p>
    <w:p w14:paraId="790B991A" w14:textId="3220925E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Kubernetes resources such as </w:t>
      </w:r>
      <w:r>
        <w:rPr>
          <w:rFonts w:ascii="Times New Roman" w:hAnsi="Times New Roman" w:cs="Times New Roman"/>
        </w:rPr>
        <w:t>d</w:t>
      </w:r>
      <w:r w:rsidRPr="00A33695">
        <w:rPr>
          <w:rFonts w:ascii="Times New Roman" w:hAnsi="Times New Roman" w:cs="Times New Roman"/>
        </w:rPr>
        <w:t>eployments and Stateful Sets, ensuring encrypted data at rest and in transit.</w:t>
      </w:r>
    </w:p>
    <w:p w14:paraId="27683317" w14:textId="269BF352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258CD2CD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70C2E514" w14:textId="36397580" w:rsidR="006C79C1" w:rsidRDefault="006C79C1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Integrated </w:t>
      </w:r>
      <w:r w:rsidRPr="006C79C1">
        <w:rPr>
          <w:rFonts w:ascii="Times New Roman" w:hAnsi="Times New Roman" w:cs="Times New Roman"/>
          <w:b/>
          <w:bCs/>
        </w:rPr>
        <w:t>Prometheus</w:t>
      </w:r>
      <w:r w:rsidRPr="006C79C1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  <w:b/>
          <w:bCs/>
        </w:rPr>
        <w:t>Grafana</w:t>
      </w:r>
      <w:r w:rsidRPr="006C79C1">
        <w:rPr>
          <w:rFonts w:ascii="Times New Roman" w:hAnsi="Times New Roman" w:cs="Times New Roman"/>
        </w:rPr>
        <w:t xml:space="preserve"> to monitor health</w:t>
      </w:r>
      <w:r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 xml:space="preserve">performance of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workloads, ensuring compliance with healthcare SLAs.</w:t>
      </w:r>
    </w:p>
    <w:p w14:paraId="43BC46CC" w14:textId="12107519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in conjunction with other big data tools to process and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Pr="0008519E">
        <w:rPr>
          <w:rFonts w:ascii="Times New Roman" w:hAnsi="Times New Roman" w:cs="Times New Roman"/>
        </w:rPr>
        <w:t xml:space="preserve"> 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66808028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and built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access and integration.</w:t>
      </w:r>
    </w:p>
    <w:p w14:paraId="0196A3A7" w14:textId="38F395CE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proofErr w:type="spellStart"/>
      <w:r w:rsidRPr="0008519E">
        <w:rPr>
          <w:rFonts w:ascii="Times New Roman" w:hAnsi="Times New Roman" w:cs="Times New Roman"/>
          <w:b/>
          <w:bCs/>
        </w:rPr>
        <w:t>PyTorch</w:t>
      </w:r>
      <w:proofErr w:type="spellEnd"/>
      <w:r w:rsidRPr="0008519E">
        <w:rPr>
          <w:rFonts w:ascii="Times New Roman" w:hAnsi="Times New Roman" w:cs="Times New Roman"/>
          <w:b/>
          <w:bCs/>
        </w:rPr>
        <w:t xml:space="preserve">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100AB35A" w14:textId="5BC7F72A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</w:t>
      </w:r>
      <w:r w:rsidRPr="0008519E">
        <w:rPr>
          <w:rFonts w:ascii="Times New Roman" w:hAnsi="Times New Roman" w:cs="Times New Roman"/>
          <w:b/>
          <w:bCs/>
        </w:rPr>
        <w:t>Spark MLlib</w:t>
      </w:r>
      <w:r w:rsidRPr="0008519E">
        <w:rPr>
          <w:rFonts w:ascii="Times New Roman" w:hAnsi="Times New Roman" w:cs="Times New Roman"/>
        </w:rPr>
        <w:t xml:space="preserve"> to build predictive models for identifying</w:t>
      </w:r>
      <w:r>
        <w:rPr>
          <w:rFonts w:ascii="Times New Roman" w:hAnsi="Times New Roman" w:cs="Times New Roman"/>
        </w:rPr>
        <w:t xml:space="preserve"> risks and </w:t>
      </w:r>
      <w:proofErr w:type="gramStart"/>
      <w:r>
        <w:rPr>
          <w:rFonts w:ascii="Times New Roman" w:hAnsi="Times New Roman" w:cs="Times New Roman"/>
        </w:rPr>
        <w:t>improve</w:t>
      </w:r>
      <w:proofErr w:type="gramEnd"/>
      <w:r>
        <w:rPr>
          <w:rFonts w:ascii="Times New Roman" w:hAnsi="Times New Roman" w:cs="Times New Roman"/>
        </w:rPr>
        <w:t xml:space="preserve"> customer outcomes.</w:t>
      </w:r>
    </w:p>
    <w:p w14:paraId="427D283B" w14:textId="704BED9B" w:rsidR="00554B42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11B85C5A" w14:textId="660B1B50" w:rsidR="003A6058" w:rsidRPr="003A6058" w:rsidRDefault="003A6058" w:rsidP="003A60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>Participated in the complete Software Development Life Cycle (</w:t>
      </w:r>
      <w:r w:rsidRPr="002621A6">
        <w:rPr>
          <w:rFonts w:ascii="Times New Roman" w:hAnsi="Times New Roman" w:cs="Times New Roman"/>
          <w:b/>
          <w:bCs/>
        </w:rPr>
        <w:t>SDLC</w:t>
      </w:r>
      <w:r w:rsidRPr="002621A6">
        <w:rPr>
          <w:rFonts w:ascii="Times New Roman" w:hAnsi="Times New Roman" w:cs="Times New Roman"/>
        </w:rPr>
        <w:t>)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3313662A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AJAX</w:t>
      </w:r>
      <w:r w:rsidRPr="002621A6">
        <w:rPr>
          <w:rFonts w:ascii="Times New Roman" w:hAnsi="Times New Roman" w:cs="Times New Roman"/>
        </w:rPr>
        <w:t>-</w:t>
      </w:r>
      <w:r w:rsidRPr="002621A6">
        <w:rPr>
          <w:rFonts w:ascii="Times New Roman" w:hAnsi="Times New Roman" w:cs="Times New Roman"/>
          <w:b/>
          <w:bCs/>
        </w:rPr>
        <w:t>driven</w:t>
      </w:r>
      <w:r w:rsidRPr="002621A6">
        <w:rPr>
          <w:rFonts w:ascii="Times New Roman" w:hAnsi="Times New Roman" w:cs="Times New Roman"/>
        </w:rPr>
        <w:t xml:space="preserve"> applications by invoking web services/API and </w:t>
      </w:r>
      <w:r w:rsidRPr="002621A6">
        <w:rPr>
          <w:rFonts w:ascii="Times New Roman" w:hAnsi="Times New Roman" w:cs="Times New Roman"/>
          <w:b/>
          <w:bCs/>
        </w:rPr>
        <w:t>parsing</w:t>
      </w:r>
      <w:r w:rsidRPr="002621A6">
        <w:rPr>
          <w:rFonts w:ascii="Times New Roman" w:hAnsi="Times New Roman" w:cs="Times New Roman"/>
        </w:rPr>
        <w:t xml:space="preserve"> the </w:t>
      </w:r>
      <w:r w:rsidRPr="002621A6">
        <w:rPr>
          <w:rFonts w:ascii="Times New Roman" w:hAnsi="Times New Roman" w:cs="Times New Roman"/>
          <w:b/>
          <w:bCs/>
        </w:rPr>
        <w:t>JSON</w:t>
      </w:r>
      <w:r w:rsidRPr="002621A6">
        <w:rPr>
          <w:rFonts w:ascii="Times New Roman" w:hAnsi="Times New Roman" w:cs="Times New Roman"/>
        </w:rPr>
        <w:t xml:space="preserve"> response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3369C3E3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5E80F6F1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environments for job cloning</w:t>
      </w:r>
      <w:r w:rsidR="00D350B6">
        <w:rPr>
          <w:rFonts w:ascii="Times New Roman" w:hAnsi="Times New Roman" w:cs="Times New Roman"/>
        </w:rPr>
        <w:t>,</w:t>
      </w:r>
      <w:r w:rsidRPr="002158D8">
        <w:rPr>
          <w:rFonts w:ascii="Times New Roman" w:hAnsi="Times New Roman" w:cs="Times New Roman"/>
        </w:rPr>
        <w:t xml:space="preserve"> and 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through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75870C9" w:rsidR="009130C0" w:rsidRPr="002158D8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A2F1C1D" w14:textId="1E8B852F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.</w:t>
      </w:r>
    </w:p>
    <w:p w14:paraId="1C09CEAD" w14:textId="4A212278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Configured centralized logging and auditing using </w:t>
      </w:r>
      <w:proofErr w:type="spellStart"/>
      <w:r w:rsidRPr="006C79C1">
        <w:rPr>
          <w:rFonts w:ascii="Times New Roman" w:hAnsi="Times New Roman" w:cs="Times New Roman"/>
        </w:rPr>
        <w:t>Fluentd</w:t>
      </w:r>
      <w:proofErr w:type="spellEnd"/>
      <w:r w:rsidRPr="006C79C1">
        <w:rPr>
          <w:rFonts w:ascii="Times New Roman" w:hAnsi="Times New Roman" w:cs="Times New Roman"/>
        </w:rPr>
        <w:t xml:space="preserve"> or ELK Stack to support traceability and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D60ADAC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2B1011BB" w14:textId="0A03F861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Built real-time features such as chat systems, live data updates, and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0D4B963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.</w:t>
      </w:r>
    </w:p>
    <w:p w14:paraId="27CE44A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frontend applications us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SON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>.</w:t>
      </w:r>
    </w:p>
    <w:p w14:paraId="2F2D570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Tested </w:t>
      </w:r>
      <w:r w:rsidRPr="002158D8">
        <w:rPr>
          <w:rFonts w:ascii="Times New Roman" w:hAnsi="Times New Roman" w:cs="Times New Roman"/>
          <w:b/>
          <w:bCs/>
        </w:rPr>
        <w:t>RESTful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APIs</w:t>
      </w:r>
      <w:r w:rsidRPr="002158D8">
        <w:rPr>
          <w:rFonts w:ascii="Times New Roman" w:hAnsi="Times New Roman" w:cs="Times New Roman"/>
        </w:rPr>
        <w:t xml:space="preserve"> including </w:t>
      </w:r>
      <w:r w:rsidRPr="002158D8">
        <w:rPr>
          <w:rFonts w:ascii="Times New Roman" w:hAnsi="Times New Roman" w:cs="Times New Roman"/>
          <w:b/>
          <w:bCs/>
        </w:rPr>
        <w:t>Twilio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Facebook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Twitter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ntegrations</w:t>
      </w:r>
      <w:r w:rsidRPr="002158D8">
        <w:rPr>
          <w:rFonts w:ascii="Times New Roman" w:hAnsi="Times New Roman" w:cs="Times New Roman"/>
        </w:rPr>
        <w:t>.</w:t>
      </w:r>
    </w:p>
    <w:p w14:paraId="6280ED1B" w14:textId="76464E5E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EB5AE7" w:rsidRPr="00EB5AE7">
        <w:rPr>
          <w:rFonts w:ascii="Times New Roman" w:hAnsi="Times New Roman" w:cs="Times New Roman"/>
          <w:b/>
          <w:bCs/>
        </w:rPr>
        <w:t>Mongo DB</w:t>
      </w:r>
      <w:r w:rsidR="00D350B6">
        <w:rPr>
          <w:rFonts w:ascii="Times New Roman" w:hAnsi="Times New Roman" w:cs="Times New Roman"/>
        </w:rPr>
        <w:t xml:space="preserve">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03A654C4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6A4">
        <w:rPr>
          <w:rFonts w:ascii="Times New Roman" w:hAnsi="Times New Roman" w:cs="Times New Roman"/>
        </w:rPr>
        <w:t xml:space="preserve">Containerized applications using </w:t>
      </w:r>
      <w:r w:rsidRPr="006276A4">
        <w:rPr>
          <w:rFonts w:ascii="Times New Roman" w:hAnsi="Times New Roman" w:cs="Times New Roman"/>
          <w:b/>
          <w:bCs/>
        </w:rPr>
        <w:t>Docker</w:t>
      </w:r>
      <w:r w:rsidRPr="006276A4">
        <w:rPr>
          <w:rFonts w:ascii="Times New Roman" w:hAnsi="Times New Roman" w:cs="Times New Roman"/>
        </w:rPr>
        <w:t>, ensuring consistent and efficient deployment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</w:t>
      </w:r>
      <w:proofErr w:type="gramStart"/>
      <w:r w:rsidRPr="00F5642D">
        <w:rPr>
          <w:rFonts w:ascii="Times New Roman" w:hAnsi="Times New Roman" w:cs="Times New Roman"/>
        </w:rPr>
        <w:t>caching</w:t>
      </w:r>
      <w:proofErr w:type="gramEnd"/>
      <w:r w:rsidRPr="00F5642D">
        <w:rPr>
          <w:rFonts w:ascii="Times New Roman" w:hAnsi="Times New Roman" w:cs="Times New Roman"/>
        </w:rPr>
        <w:t xml:space="preserve">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48824A3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Pr="001B5823">
        <w:rPr>
          <w:rFonts w:ascii="Times New Roman" w:hAnsi="Times New Roman" w:cs="Times New Roman"/>
          <w:b/>
          <w:bCs/>
        </w:rPr>
        <w:t>PostgreS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72DB9C4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Pr="001B5823">
        <w:rPr>
          <w:rFonts w:ascii="Times New Roman" w:hAnsi="Times New Roman" w:cs="Times New Roman"/>
        </w:rPr>
        <w:t xml:space="preserve">or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42774409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</w:t>
      </w:r>
      <w:r w:rsidR="00996A7B">
        <w:rPr>
          <w:rStyle w:val="Heading3Char"/>
          <w:b w:val="0"/>
          <w:bCs/>
          <w:sz w:val="22"/>
          <w:szCs w:val="22"/>
        </w:rPr>
        <w:t>.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F6B3D6" w14:textId="77777777" w:rsidR="00E77828" w:rsidRDefault="00E77828" w:rsidP="006F3E52">
      <w:pPr>
        <w:spacing w:after="0" w:line="240" w:lineRule="auto"/>
      </w:pPr>
      <w:r>
        <w:separator/>
      </w:r>
    </w:p>
  </w:endnote>
  <w:endnote w:type="continuationSeparator" w:id="0">
    <w:p w14:paraId="1E450873" w14:textId="77777777" w:rsidR="00E77828" w:rsidRDefault="00E77828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B73027" w14:textId="77777777" w:rsidR="00E77828" w:rsidRDefault="00E77828" w:rsidP="006F3E52">
      <w:pPr>
        <w:spacing w:after="0" w:line="240" w:lineRule="auto"/>
      </w:pPr>
      <w:r>
        <w:separator/>
      </w:r>
    </w:p>
  </w:footnote>
  <w:footnote w:type="continuationSeparator" w:id="0">
    <w:p w14:paraId="14FDD092" w14:textId="77777777" w:rsidR="00E77828" w:rsidRDefault="00E77828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25A16"/>
    <w:rsid w:val="000310D0"/>
    <w:rsid w:val="00036EB6"/>
    <w:rsid w:val="000424DA"/>
    <w:rsid w:val="00047F4B"/>
    <w:rsid w:val="00056244"/>
    <w:rsid w:val="000612AE"/>
    <w:rsid w:val="00073BDC"/>
    <w:rsid w:val="00074BD3"/>
    <w:rsid w:val="000768C5"/>
    <w:rsid w:val="000771E9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17A7F"/>
    <w:rsid w:val="00120E56"/>
    <w:rsid w:val="001224B8"/>
    <w:rsid w:val="001354D0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A6F54"/>
    <w:rsid w:val="001A7192"/>
    <w:rsid w:val="001B3A56"/>
    <w:rsid w:val="001B5823"/>
    <w:rsid w:val="001C0436"/>
    <w:rsid w:val="001D0C61"/>
    <w:rsid w:val="001D57D1"/>
    <w:rsid w:val="001D6867"/>
    <w:rsid w:val="001E1932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1202"/>
    <w:rsid w:val="002613C6"/>
    <w:rsid w:val="00262668"/>
    <w:rsid w:val="002644A5"/>
    <w:rsid w:val="002678A5"/>
    <w:rsid w:val="002728ED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A32BE"/>
    <w:rsid w:val="003A6058"/>
    <w:rsid w:val="003A6E5E"/>
    <w:rsid w:val="003A79C2"/>
    <w:rsid w:val="003A7EA1"/>
    <w:rsid w:val="003B4011"/>
    <w:rsid w:val="003B62B2"/>
    <w:rsid w:val="003B6E12"/>
    <w:rsid w:val="003B7D02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1CA9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63D5"/>
    <w:rsid w:val="005A03E1"/>
    <w:rsid w:val="005A28E1"/>
    <w:rsid w:val="005A5356"/>
    <w:rsid w:val="005B3C34"/>
    <w:rsid w:val="005B4115"/>
    <w:rsid w:val="005B424C"/>
    <w:rsid w:val="005B5AD1"/>
    <w:rsid w:val="005C21D6"/>
    <w:rsid w:val="005C5507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20A41"/>
    <w:rsid w:val="00624BE7"/>
    <w:rsid w:val="006276A4"/>
    <w:rsid w:val="00631B98"/>
    <w:rsid w:val="00640E00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2F3F"/>
    <w:rsid w:val="00716300"/>
    <w:rsid w:val="00722858"/>
    <w:rsid w:val="00722D86"/>
    <w:rsid w:val="00723567"/>
    <w:rsid w:val="0072430B"/>
    <w:rsid w:val="00742AB1"/>
    <w:rsid w:val="00745FA6"/>
    <w:rsid w:val="0074604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4B96"/>
    <w:rsid w:val="008D58F0"/>
    <w:rsid w:val="008D7D0B"/>
    <w:rsid w:val="008E3AD5"/>
    <w:rsid w:val="008E4061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75B43"/>
    <w:rsid w:val="00981BA0"/>
    <w:rsid w:val="0098662D"/>
    <w:rsid w:val="009911C8"/>
    <w:rsid w:val="009928F7"/>
    <w:rsid w:val="009939F0"/>
    <w:rsid w:val="00996A7B"/>
    <w:rsid w:val="009A1151"/>
    <w:rsid w:val="009A1B9C"/>
    <w:rsid w:val="009A2042"/>
    <w:rsid w:val="009B5F1A"/>
    <w:rsid w:val="009C02E5"/>
    <w:rsid w:val="009C39ED"/>
    <w:rsid w:val="009E0A23"/>
    <w:rsid w:val="009E1E43"/>
    <w:rsid w:val="009E2113"/>
    <w:rsid w:val="009E2B9B"/>
    <w:rsid w:val="009E2EA5"/>
    <w:rsid w:val="009F66CA"/>
    <w:rsid w:val="00A0095E"/>
    <w:rsid w:val="00A04828"/>
    <w:rsid w:val="00A2118D"/>
    <w:rsid w:val="00A21C3F"/>
    <w:rsid w:val="00A33695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753D"/>
    <w:rsid w:val="00AA2C16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22C6A"/>
    <w:rsid w:val="00B2465B"/>
    <w:rsid w:val="00B25300"/>
    <w:rsid w:val="00B25B78"/>
    <w:rsid w:val="00B30766"/>
    <w:rsid w:val="00B33C89"/>
    <w:rsid w:val="00B3511E"/>
    <w:rsid w:val="00B35D1A"/>
    <w:rsid w:val="00B50078"/>
    <w:rsid w:val="00B578EB"/>
    <w:rsid w:val="00B61133"/>
    <w:rsid w:val="00B711BB"/>
    <w:rsid w:val="00B72F08"/>
    <w:rsid w:val="00B80F4C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713F"/>
    <w:rsid w:val="00C0078B"/>
    <w:rsid w:val="00C023F2"/>
    <w:rsid w:val="00C13F2D"/>
    <w:rsid w:val="00C15308"/>
    <w:rsid w:val="00C17924"/>
    <w:rsid w:val="00C241DC"/>
    <w:rsid w:val="00C32416"/>
    <w:rsid w:val="00C3261C"/>
    <w:rsid w:val="00C36549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7F9A"/>
    <w:rsid w:val="00C91A12"/>
    <w:rsid w:val="00C96D74"/>
    <w:rsid w:val="00CA2968"/>
    <w:rsid w:val="00CA444F"/>
    <w:rsid w:val="00CA6EA0"/>
    <w:rsid w:val="00CC395E"/>
    <w:rsid w:val="00CD370C"/>
    <w:rsid w:val="00CD3CB1"/>
    <w:rsid w:val="00CD4BF2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27A4"/>
    <w:rsid w:val="00DF33D6"/>
    <w:rsid w:val="00DF379E"/>
    <w:rsid w:val="00DF683A"/>
    <w:rsid w:val="00E12A9B"/>
    <w:rsid w:val="00E1328A"/>
    <w:rsid w:val="00E17AED"/>
    <w:rsid w:val="00E24A27"/>
    <w:rsid w:val="00E32C71"/>
    <w:rsid w:val="00E33734"/>
    <w:rsid w:val="00E35291"/>
    <w:rsid w:val="00E4556F"/>
    <w:rsid w:val="00E546A5"/>
    <w:rsid w:val="00E605B1"/>
    <w:rsid w:val="00E65B62"/>
    <w:rsid w:val="00E77828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242CF"/>
    <w:rsid w:val="00F3785E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3</TotalTime>
  <Pages>5</Pages>
  <Words>2959</Words>
  <Characters>16867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04</cp:revision>
  <cp:lastPrinted>2024-08-23T17:13:00Z</cp:lastPrinted>
  <dcterms:created xsi:type="dcterms:W3CDTF">2024-08-01T17:27:00Z</dcterms:created>
  <dcterms:modified xsi:type="dcterms:W3CDTF">2024-11-19T18:11:00Z</dcterms:modified>
</cp:coreProperties>
</file>